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5638004C" w14:textId="77777777" w:rsidR="00765689" w:rsidRDefault="00E2594A" w:rsidP="00434E33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74E4DA9C" w:rsidR="00B46F2C" w:rsidRPr="009239AA" w:rsidRDefault="00765689" w:rsidP="00604F3F">
      <w:pPr>
        <w:rPr>
          <w:b/>
        </w:rPr>
      </w:pPr>
      <w:r>
        <w:t xml:space="preserve">  </w:t>
      </w:r>
      <w:r w:rsidR="00604F3F">
        <w:t xml:space="preserve">             </w:t>
      </w:r>
      <w:r w:rsidR="002029BA" w:rsidRPr="002029BA">
        <w:t xml:space="preserve">2018 Public Health and Preparedness Webinar Learner Feedback Survey 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25647B7B" w14:textId="6B2D98F1" w:rsidR="001E7BD3" w:rsidRDefault="005866C3" w:rsidP="007132D0">
      <w:pPr>
        <w:spacing w:line="276" w:lineRule="auto"/>
        <w:jc w:val="both"/>
      </w:pPr>
      <w:r>
        <w:t>The fourteen</w:t>
      </w:r>
      <w:r w:rsidR="00EA5C01">
        <w:t xml:space="preserve"> </w:t>
      </w:r>
      <w:r w:rsidR="001E7BD3">
        <w:t xml:space="preserve">basic-intermediate level webinars </w:t>
      </w:r>
      <w:r w:rsidR="00EA5C01">
        <w:t xml:space="preserve">produced by the </w:t>
      </w:r>
      <w:r w:rsidR="00183F51">
        <w:t>Centers for Disease Control and Prevention, Division of Laboratory</w:t>
      </w:r>
      <w:r w:rsidR="007D156E">
        <w:t xml:space="preserve"> Systems</w:t>
      </w:r>
      <w:r w:rsidR="00183F51">
        <w:t xml:space="preserve"> </w:t>
      </w:r>
      <w:r w:rsidR="00DA3FD2" w:rsidRPr="00DA3FD2">
        <w:t>during October 1, 2017 – September 30, 2018</w:t>
      </w:r>
      <w:r w:rsidR="00DA3FD2">
        <w:t xml:space="preserve"> </w:t>
      </w:r>
      <w:r w:rsidR="001E7BD3">
        <w:t xml:space="preserve">provide </w:t>
      </w:r>
      <w:r w:rsidR="003426C4">
        <w:t>educational content relevant to laboratory scientists working in hospitals, reference laboratories, universities and public hea</w:t>
      </w:r>
      <w:r w:rsidR="001E7BD3">
        <w:t>lth laboratory</w:t>
      </w:r>
      <w:r w:rsidR="009E229E">
        <w:t xml:space="preserve"> settings.  These one-hour long programs are</w:t>
      </w:r>
      <w:r w:rsidR="003426C4">
        <w:t xml:space="preserve"> free of charge</w:t>
      </w:r>
      <w:r w:rsidR="001E7BD3">
        <w:t xml:space="preserve">, </w:t>
      </w:r>
      <w:r w:rsidR="009E229E">
        <w:t xml:space="preserve">hosted on CDC TRAIN, </w:t>
      </w:r>
      <w:r w:rsidR="001E7BD3">
        <w:t xml:space="preserve">offer </w:t>
      </w:r>
      <w:r w:rsidR="00696D87" w:rsidRPr="00696D87">
        <w:t xml:space="preserve">1.0 contact hour </w:t>
      </w:r>
      <w:r w:rsidR="00696D87">
        <w:t xml:space="preserve">of </w:t>
      </w:r>
      <w:r w:rsidR="001E7BD3">
        <w:t>A</w:t>
      </w:r>
      <w:r w:rsidR="007E6CA4">
        <w:t>SCLS P.A.C.E.</w:t>
      </w:r>
      <w:r w:rsidR="00604F3F">
        <w:t>®</w:t>
      </w:r>
      <w:r w:rsidR="009E229E">
        <w:t xml:space="preserve"> credit, and are available in</w:t>
      </w:r>
      <w:r w:rsidR="00DA3FD2" w:rsidRPr="00DA3FD2">
        <w:t xml:space="preserve"> two formats: as a live broadcast and then in an archived (recorded) format available for one year after the broadcast date</w:t>
      </w:r>
      <w:r w:rsidR="009E229E">
        <w:t xml:space="preserve">. </w:t>
      </w:r>
      <w:r w:rsidR="001E7BD3">
        <w:t xml:space="preserve"> Multiple </w:t>
      </w:r>
      <w:r w:rsidR="009E229E">
        <w:t>webinar topics provide relevant information</w:t>
      </w:r>
      <w:r w:rsidR="00561139">
        <w:t xml:space="preserve"> to the same audience</w:t>
      </w:r>
      <w:r w:rsidR="009E229E">
        <w:t>; consequently, many laboratory scientists complete more than one webinar annually.</w:t>
      </w:r>
      <w:r w:rsidR="007E6CA4">
        <w:t xml:space="preserve">  </w:t>
      </w:r>
      <w:r w:rsidR="009E229E">
        <w:t xml:space="preserve">Webinar topics </w:t>
      </w:r>
      <w:r w:rsidR="001E7BD3">
        <w:t xml:space="preserve">are </w:t>
      </w:r>
      <w:r w:rsidR="003426C4">
        <w:t xml:space="preserve">grouped into </w:t>
      </w:r>
      <w:r w:rsidR="001E7BD3">
        <w:t>two broad categories:</w:t>
      </w:r>
    </w:p>
    <w:p w14:paraId="64C2FB0C" w14:textId="77777777" w:rsidR="00561139" w:rsidRDefault="00561139" w:rsidP="007132D0">
      <w:pPr>
        <w:spacing w:line="276" w:lineRule="auto"/>
        <w:jc w:val="both"/>
      </w:pPr>
    </w:p>
    <w:p w14:paraId="6FA5E23C" w14:textId="3A376F29" w:rsidR="00561139" w:rsidRDefault="00561139" w:rsidP="007132D0">
      <w:pPr>
        <w:spacing w:line="276" w:lineRule="auto"/>
        <w:jc w:val="both"/>
      </w:pPr>
      <w:r>
        <w:t>Preparedness Topics:</w:t>
      </w:r>
    </w:p>
    <w:p w14:paraId="76FB1CB2" w14:textId="77777777" w:rsidR="00561139" w:rsidRPr="00561139" w:rsidRDefault="00561139" w:rsidP="00561139">
      <w:pPr>
        <w:pStyle w:val="ListParagraph"/>
        <w:numPr>
          <w:ilvl w:val="0"/>
          <w:numId w:val="21"/>
        </w:numPr>
        <w:spacing w:line="276" w:lineRule="auto"/>
        <w:jc w:val="both"/>
        <w:rPr>
          <w:i/>
        </w:rPr>
      </w:pPr>
      <w:r w:rsidRPr="00561139">
        <w:rPr>
          <w:i/>
        </w:rPr>
        <w:t>Human Brucellosis associated with Brucella abortus RB51 shedding in milk</w:t>
      </w:r>
    </w:p>
    <w:p w14:paraId="1D0228FC" w14:textId="4EB396D7" w:rsidR="00561139" w:rsidRPr="00561139" w:rsidRDefault="00561139" w:rsidP="00561139">
      <w:pPr>
        <w:pStyle w:val="ListParagraph"/>
        <w:numPr>
          <w:ilvl w:val="0"/>
          <w:numId w:val="21"/>
        </w:numPr>
        <w:spacing w:line="276" w:lineRule="auto"/>
        <w:jc w:val="both"/>
        <w:rPr>
          <w:i/>
        </w:rPr>
      </w:pPr>
      <w:r w:rsidRPr="00561139">
        <w:rPr>
          <w:i/>
        </w:rPr>
        <w:t>Interface of Biology and Chemistry: How Advanced Analytical Techniques Benefit the Diagnosis, Assessment, of Treatment Efficacy, and Prevention of Toxin-Mediated Diseases</w:t>
      </w:r>
    </w:p>
    <w:p w14:paraId="5AAE9723" w14:textId="14C9647D" w:rsidR="00561139" w:rsidRPr="00561139" w:rsidRDefault="00561139" w:rsidP="00561139">
      <w:pPr>
        <w:pStyle w:val="ListParagraph"/>
        <w:numPr>
          <w:ilvl w:val="0"/>
          <w:numId w:val="21"/>
        </w:numPr>
        <w:spacing w:line="276" w:lineRule="auto"/>
        <w:jc w:val="both"/>
        <w:rPr>
          <w:i/>
        </w:rPr>
      </w:pPr>
      <w:r w:rsidRPr="00561139">
        <w:rPr>
          <w:i/>
          <w:color w:val="000000"/>
        </w:rPr>
        <w:t>Laboratories, Emergencies, and the Law: How Our Legal System Impacts Labs During Emergency Response</w:t>
      </w:r>
    </w:p>
    <w:p w14:paraId="11315D4F" w14:textId="4A4D92B6" w:rsidR="00561139" w:rsidRPr="00561139" w:rsidRDefault="00561139" w:rsidP="00561139">
      <w:pPr>
        <w:pStyle w:val="ListParagraph"/>
        <w:numPr>
          <w:ilvl w:val="0"/>
          <w:numId w:val="21"/>
        </w:numPr>
        <w:spacing w:line="276" w:lineRule="auto"/>
        <w:jc w:val="both"/>
        <w:rPr>
          <w:i/>
        </w:rPr>
      </w:pPr>
      <w:r w:rsidRPr="00561139">
        <w:rPr>
          <w:i/>
        </w:rPr>
        <w:t>Overview of CDC’s Nuclear / Radiation Training and Exercise Program</w:t>
      </w:r>
    </w:p>
    <w:p w14:paraId="71700521" w14:textId="11CDCD8E" w:rsidR="00561139" w:rsidRPr="00561139" w:rsidRDefault="00561139" w:rsidP="00561139">
      <w:pPr>
        <w:pStyle w:val="ListParagraph"/>
        <w:numPr>
          <w:ilvl w:val="0"/>
          <w:numId w:val="21"/>
        </w:numPr>
        <w:spacing w:line="276" w:lineRule="auto"/>
        <w:jc w:val="both"/>
        <w:rPr>
          <w:i/>
        </w:rPr>
      </w:pPr>
      <w:r w:rsidRPr="00561139">
        <w:rPr>
          <w:i/>
        </w:rPr>
        <w:t>Overview of the Rapid Tox Screen and Laboratory Response Network for Chemical Threats (LRN-C)</w:t>
      </w:r>
    </w:p>
    <w:p w14:paraId="0E80F01F" w14:textId="5B200E53" w:rsidR="003426C4" w:rsidRDefault="00561139" w:rsidP="007132D0">
      <w:pPr>
        <w:spacing w:line="276" w:lineRule="auto"/>
        <w:jc w:val="both"/>
      </w:pPr>
      <w:r>
        <w:t>Public Health Topics:</w:t>
      </w:r>
    </w:p>
    <w:p w14:paraId="7B102899" w14:textId="0C531C61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Candida auris: Emerging Multi-drug Resistant Yeast</w:t>
      </w:r>
    </w:p>
    <w:p w14:paraId="6B7470BB" w14:textId="3B1B3163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Diagnostic Features of Intestinal Nematodes</w:t>
      </w:r>
    </w:p>
    <w:p w14:paraId="48B14ED9" w14:textId="6A82633D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Hepatitis C Diagnostics</w:t>
      </w:r>
    </w:p>
    <w:p w14:paraId="5081030C" w14:textId="77777777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Molecular Techniques in Mycology</w:t>
      </w:r>
    </w:p>
    <w:p w14:paraId="0CAECEC2" w14:textId="26BA4A8C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Morphological Diagnosis of Human Entamoeba species</w:t>
      </w:r>
    </w:p>
    <w:p w14:paraId="552ABB44" w14:textId="7BBF732E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Morphological Identification of the Commensal Protozoa of the Human Intestinal Tract</w:t>
      </w:r>
    </w:p>
    <w:p w14:paraId="765EAAA9" w14:textId="77777777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New HIV Testing Technologies: Implications for Your Laboratory</w:t>
      </w:r>
    </w:p>
    <w:p w14:paraId="280D430E" w14:textId="6C6D6D38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Trichomoniasis: Diagnosis, Treatment, and Drug Resistance</w:t>
      </w:r>
    </w:p>
    <w:p w14:paraId="7018319B" w14:textId="14845124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Why, When and How to Create a 508 Compliant Document</w:t>
      </w:r>
    </w:p>
    <w:p w14:paraId="68AD3D92" w14:textId="1DBBA19D" w:rsidR="00561139" w:rsidRDefault="00561139" w:rsidP="00561139">
      <w:pPr>
        <w:autoSpaceDE w:val="0"/>
        <w:autoSpaceDN w:val="0"/>
        <w:adjustRightInd w:val="0"/>
        <w:spacing w:line="276" w:lineRule="auto"/>
        <w:jc w:val="both"/>
      </w:pPr>
    </w:p>
    <w:p w14:paraId="4233B5CA" w14:textId="77777777" w:rsidR="00561139" w:rsidRPr="00561139" w:rsidRDefault="00561139" w:rsidP="00561139">
      <w:pPr>
        <w:autoSpaceDE w:val="0"/>
        <w:autoSpaceDN w:val="0"/>
        <w:adjustRightInd w:val="0"/>
        <w:spacing w:line="276" w:lineRule="auto"/>
        <w:jc w:val="both"/>
      </w:pPr>
    </w:p>
    <w:p w14:paraId="5189BECF" w14:textId="05181476" w:rsidR="003D393E" w:rsidRDefault="006B05F2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5866C3">
        <w:rPr>
          <w:bCs/>
        </w:rPr>
        <w:t>Public Health and Preparedness Webinars Learner Feed</w:t>
      </w:r>
      <w:r w:rsidR="00604F3F">
        <w:rPr>
          <w:bCs/>
        </w:rPr>
        <w:t>back voluntary</w:t>
      </w:r>
      <w:r w:rsidR="00056153">
        <w:rPr>
          <w:bCs/>
        </w:rPr>
        <w:t xml:space="preserve"> survey will</w:t>
      </w:r>
      <w:r w:rsidR="00604F3F">
        <w:rPr>
          <w:bCs/>
        </w:rPr>
        <w:t xml:space="preserve"> be sent to</w:t>
      </w:r>
      <w:r w:rsidR="003D393E">
        <w:rPr>
          <w:bCs/>
        </w:rPr>
        <w:t xml:space="preserve"> learners designated by</w:t>
      </w:r>
      <w:r w:rsidR="00604F3F">
        <w:rPr>
          <w:bCs/>
        </w:rPr>
        <w:t xml:space="preserve"> CDC TRAIN </w:t>
      </w:r>
      <w:r w:rsidR="003D393E">
        <w:rPr>
          <w:bCs/>
        </w:rPr>
        <w:t xml:space="preserve">as having completed all components of one or more </w:t>
      </w:r>
      <w:r>
        <w:rPr>
          <w:bCs/>
        </w:rPr>
        <w:t xml:space="preserve">of the </w:t>
      </w:r>
      <w:r w:rsidR="005866C3">
        <w:rPr>
          <w:bCs/>
        </w:rPr>
        <w:t>14</w:t>
      </w:r>
      <w:r w:rsidR="00604F3F">
        <w:rPr>
          <w:bCs/>
        </w:rPr>
        <w:t xml:space="preserve"> </w:t>
      </w:r>
      <w:r w:rsidR="008665C5">
        <w:rPr>
          <w:bCs/>
        </w:rPr>
        <w:t xml:space="preserve"> webinars </w:t>
      </w:r>
      <w:r w:rsidR="00604F3F">
        <w:rPr>
          <w:bCs/>
        </w:rPr>
        <w:t xml:space="preserve">during </w:t>
      </w:r>
      <w:r w:rsidR="004B1524">
        <w:rPr>
          <w:bCs/>
        </w:rPr>
        <w:t>October 1, 2017 through September 30, 2018 (</w:t>
      </w:r>
      <w:r w:rsidR="00604F3F">
        <w:rPr>
          <w:bCs/>
        </w:rPr>
        <w:t>FY2</w:t>
      </w:r>
      <w:r w:rsidR="007D156E">
        <w:rPr>
          <w:bCs/>
        </w:rPr>
        <w:t>018</w:t>
      </w:r>
      <w:r w:rsidR="004B1524">
        <w:rPr>
          <w:bCs/>
        </w:rPr>
        <w:t>).</w:t>
      </w:r>
      <w:r w:rsidR="00604F3F">
        <w:rPr>
          <w:bCs/>
        </w:rPr>
        <w:t xml:space="preserve"> 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</w:t>
      </w:r>
      <w:r w:rsidR="00604F3F">
        <w:rPr>
          <w:bCs/>
        </w:rPr>
        <w:lastRenderedPageBreak/>
        <w:t xml:space="preserve">or </w:t>
      </w:r>
      <w:r w:rsidR="00C3300C">
        <w:rPr>
          <w:bCs/>
        </w:rPr>
        <w:t>unsubscribe (</w:t>
      </w:r>
      <w:r w:rsidR="00604F3F">
        <w:rPr>
          <w:bCs/>
        </w:rPr>
        <w:t>opt out</w:t>
      </w:r>
      <w:r w:rsidR="00C3300C">
        <w:rPr>
          <w:bCs/>
        </w:rPr>
        <w:t>)</w:t>
      </w:r>
      <w:r w:rsidR="00895975">
        <w:rPr>
          <w:bCs/>
        </w:rPr>
        <w:t>.</w:t>
      </w:r>
      <w:r w:rsidR="00604F3F">
        <w:rPr>
          <w:bCs/>
        </w:rPr>
        <w:t xml:space="preserve">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link 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</w:p>
    <w:p w14:paraId="619FC9C8" w14:textId="25BD9DA8" w:rsidR="00D725DF" w:rsidRPr="00B831F5" w:rsidRDefault="003F250C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>ent the learners are able to use</w:t>
      </w:r>
      <w:r w:rsidR="005866C3">
        <w:rPr>
          <w:bCs/>
        </w:rPr>
        <w:t xml:space="preserve"> the content of the webinars</w:t>
      </w:r>
      <w:r w:rsidR="003D393E">
        <w:rPr>
          <w:bCs/>
        </w:rPr>
        <w:t xml:space="preserve">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540DEF">
        <w:rPr>
          <w:bCs/>
        </w:rPr>
        <w:t>stions will take approximately</w:t>
      </w:r>
      <w:r w:rsidR="00183F51">
        <w:rPr>
          <w:bCs/>
        </w:rPr>
        <w:t xml:space="preserve"> </w:t>
      </w:r>
      <w:r w:rsidR="0036298D">
        <w:rPr>
          <w:bCs/>
        </w:rPr>
        <w:t>five</w:t>
      </w:r>
      <w:r w:rsidR="00183F51">
        <w:rPr>
          <w:bCs/>
        </w:rPr>
        <w:t xml:space="preserve"> </w:t>
      </w:r>
      <w:r w:rsidR="002A38EF" w:rsidRPr="002A38EF">
        <w:rPr>
          <w:bCs/>
        </w:rPr>
        <w:t xml:space="preserve">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 xml:space="preserve">our instructional design process and inform updates to these courses in alignment with learner’ needs.   Learner </w:t>
      </w:r>
      <w:r w:rsidR="00056153">
        <w:rPr>
          <w:bCs/>
        </w:rPr>
        <w:t>feedback will provide valuable insight on the</w:t>
      </w:r>
      <w:r w:rsidR="003D393E">
        <w:rPr>
          <w:bCs/>
        </w:rPr>
        <w:t xml:space="preserve"> instruc</w:t>
      </w:r>
      <w:r w:rsidR="005866C3">
        <w:rPr>
          <w:bCs/>
        </w:rPr>
        <w:t>tional design of these webinar</w:t>
      </w:r>
      <w:r w:rsidR="003D393E">
        <w:rPr>
          <w:bCs/>
        </w:rPr>
        <w:t xml:space="preserve"> courses, which includes relevance and applicability of content.</w:t>
      </w:r>
    </w:p>
    <w:p w14:paraId="4A0CFA09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6EE11930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099DBA09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3D393E">
        <w:t xml:space="preserve">learners who </w:t>
      </w:r>
      <w:r w:rsidR="006B05F2">
        <w:t xml:space="preserve">have completed one or more of </w:t>
      </w:r>
      <w:r w:rsidR="000B1CEF">
        <w:t xml:space="preserve">the </w:t>
      </w:r>
      <w:r w:rsidR="005866C3">
        <w:t>14</w:t>
      </w:r>
      <w:r w:rsidR="003D393E">
        <w:t xml:space="preserve"> microbiology-oriented eLearning courses</w:t>
      </w:r>
      <w:r w:rsidR="004F0B6C">
        <w:t xml:space="preserve"> from October 2017 through September 2018</w:t>
      </w:r>
      <w:r w:rsidR="003D393E">
        <w:t xml:space="preserve">, </w:t>
      </w:r>
      <w:r w:rsidR="000B1CEF">
        <w:t xml:space="preserve">and </w:t>
      </w:r>
      <w:r w:rsidR="003D393E">
        <w:t>may include laboratory professionals working in clinical, 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468DEB3B" w14:textId="7777777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77777777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5673DC9A" w14:textId="2199A887" w:rsidR="00B46F2C" w:rsidRDefault="00B46F2C">
      <w:pPr>
        <w:rPr>
          <w:b/>
        </w:rPr>
      </w:pPr>
      <w:r>
        <w:rPr>
          <w:b/>
        </w:rPr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037AEC3C" w:rsidR="00B46F2C" w:rsidRDefault="00B46F2C" w:rsidP="009C13B9">
      <w:r>
        <w:t>Name:____</w:t>
      </w:r>
      <w:r w:rsidR="00A602A1" w:rsidRPr="00A602A1">
        <w:rPr>
          <w:u w:val="single"/>
        </w:rPr>
        <w:t>Collette Leaumont Fitzgerald</w:t>
      </w:r>
      <w:r w:rsidR="00C77E6D" w:rsidDel="00C77E6D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5BA2E288" w14:textId="77777777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69173D86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0B1CEF">
        <w:t>X</w:t>
      </w:r>
      <w:r>
        <w:t xml:space="preserve">  ] No</w:t>
      </w:r>
      <w:r w:rsidR="00D70EC7">
        <w:t xml:space="preserve"> </w:t>
      </w:r>
      <w:r w:rsidR="000B1CEF">
        <w:t>(</w:t>
      </w:r>
      <w:r w:rsidR="00D70EC7">
        <w:t>Not Applicable</w:t>
      </w:r>
      <w:r w:rsidR="000B1CEF">
        <w:t>)</w:t>
      </w:r>
    </w:p>
    <w:p w14:paraId="40EC4597" w14:textId="77777777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77777777" w:rsidR="007132D0" w:rsidRDefault="007132D0" w:rsidP="00C86E91"/>
    <w:p w14:paraId="20D6039A" w14:textId="3FD59FEE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1FECE302" w14:textId="77777777" w:rsidR="00062C62" w:rsidRPr="001813C3" w:rsidRDefault="00062C62" w:rsidP="00062C62">
      <w:pPr>
        <w:keepNext/>
        <w:keepLines/>
        <w:rPr>
          <w:b/>
          <w:highlight w:val="yellow"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062C62" w:rsidRPr="007D156E" w14:paraId="3766E564" w14:textId="77777777" w:rsidTr="00062C62">
        <w:trPr>
          <w:trHeight w:val="274"/>
        </w:trPr>
        <w:tc>
          <w:tcPr>
            <w:tcW w:w="5418" w:type="dxa"/>
          </w:tcPr>
          <w:p w14:paraId="5DCD7434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2DEFDCBD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65F3FD13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5C40A781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>Burden</w:t>
            </w:r>
          </w:p>
        </w:tc>
      </w:tr>
      <w:tr w:rsidR="00062C62" w:rsidRPr="007D156E" w14:paraId="7BD44243" w14:textId="77777777" w:rsidTr="00062C62">
        <w:trPr>
          <w:trHeight w:val="274"/>
        </w:trPr>
        <w:tc>
          <w:tcPr>
            <w:tcW w:w="5418" w:type="dxa"/>
          </w:tcPr>
          <w:p w14:paraId="017B0BE4" w14:textId="77777777" w:rsidR="00062C62" w:rsidRPr="007D156E" w:rsidRDefault="00062C62" w:rsidP="00062C62">
            <w:r w:rsidRPr="007D156E">
              <w:t>Individuals and households</w:t>
            </w:r>
          </w:p>
        </w:tc>
        <w:tc>
          <w:tcPr>
            <w:tcW w:w="1530" w:type="dxa"/>
          </w:tcPr>
          <w:p w14:paraId="6883E625" w14:textId="77777777" w:rsidR="00062C62" w:rsidRPr="007D156E" w:rsidRDefault="00062C62" w:rsidP="00062C62">
            <w:r w:rsidRPr="007D156E">
              <w:t>0</w:t>
            </w:r>
          </w:p>
        </w:tc>
        <w:tc>
          <w:tcPr>
            <w:tcW w:w="1710" w:type="dxa"/>
          </w:tcPr>
          <w:p w14:paraId="2720FBC0" w14:textId="308E7491" w:rsidR="00062C62" w:rsidRPr="007D156E" w:rsidRDefault="00062C62" w:rsidP="00062C62"/>
        </w:tc>
        <w:tc>
          <w:tcPr>
            <w:tcW w:w="1003" w:type="dxa"/>
          </w:tcPr>
          <w:p w14:paraId="3766BFAE" w14:textId="1A51008A" w:rsidR="00062C62" w:rsidRPr="007D156E" w:rsidRDefault="00062C62" w:rsidP="00062C62"/>
        </w:tc>
      </w:tr>
      <w:tr w:rsidR="00062C62" w:rsidRPr="007D156E" w14:paraId="1EA226AA" w14:textId="77777777" w:rsidTr="00062C62">
        <w:trPr>
          <w:trHeight w:val="274"/>
        </w:trPr>
        <w:tc>
          <w:tcPr>
            <w:tcW w:w="5418" w:type="dxa"/>
          </w:tcPr>
          <w:p w14:paraId="18FEEC31" w14:textId="77777777" w:rsidR="00062C62" w:rsidRPr="007D156E" w:rsidRDefault="00062C62" w:rsidP="00062C62">
            <w:r w:rsidRPr="007D156E">
              <w:t>Private sector</w:t>
            </w:r>
          </w:p>
        </w:tc>
        <w:tc>
          <w:tcPr>
            <w:tcW w:w="1530" w:type="dxa"/>
          </w:tcPr>
          <w:p w14:paraId="06B7E45A" w14:textId="7655F0C6" w:rsidR="00062C62" w:rsidRPr="005866C3" w:rsidRDefault="00A311A8" w:rsidP="00826CF5">
            <w:pPr>
              <w:rPr>
                <w:highlight w:val="yellow"/>
              </w:rPr>
            </w:pPr>
            <w:r w:rsidRPr="004375F4">
              <w:t>1,</w:t>
            </w:r>
            <w:r w:rsidR="00826CF5" w:rsidRPr="004375F4">
              <w:t>5</w:t>
            </w:r>
            <w:r w:rsidR="005866C3" w:rsidRPr="004375F4">
              <w:t>00</w:t>
            </w:r>
          </w:p>
        </w:tc>
        <w:tc>
          <w:tcPr>
            <w:tcW w:w="1710" w:type="dxa"/>
          </w:tcPr>
          <w:p w14:paraId="57C00E49" w14:textId="3759FD6A" w:rsidR="00062C62" w:rsidRPr="007D156E" w:rsidRDefault="0036298D" w:rsidP="00062C62">
            <w:r>
              <w:t>5</w:t>
            </w:r>
            <w:r w:rsidR="00845C4F" w:rsidRPr="007D156E">
              <w:t>/60</w:t>
            </w:r>
          </w:p>
        </w:tc>
        <w:tc>
          <w:tcPr>
            <w:tcW w:w="1003" w:type="dxa"/>
          </w:tcPr>
          <w:p w14:paraId="7DF0EC32" w14:textId="2CC8447C" w:rsidR="00062C62" w:rsidRPr="007D156E" w:rsidRDefault="0036298D" w:rsidP="00826CF5">
            <w:r>
              <w:t>125</w:t>
            </w:r>
          </w:p>
        </w:tc>
      </w:tr>
      <w:tr w:rsidR="00062C62" w:rsidRPr="007D156E" w14:paraId="053E49A3" w14:textId="77777777" w:rsidTr="00062C62">
        <w:trPr>
          <w:trHeight w:val="274"/>
        </w:trPr>
        <w:tc>
          <w:tcPr>
            <w:tcW w:w="5418" w:type="dxa"/>
          </w:tcPr>
          <w:p w14:paraId="4DB1FBD5" w14:textId="77777777" w:rsidR="00062C62" w:rsidRPr="007D156E" w:rsidRDefault="00062C62" w:rsidP="00062C62">
            <w:r w:rsidRPr="007D156E">
              <w:t>State, local, tribal government</w:t>
            </w:r>
          </w:p>
        </w:tc>
        <w:tc>
          <w:tcPr>
            <w:tcW w:w="1530" w:type="dxa"/>
          </w:tcPr>
          <w:p w14:paraId="4016FD6F" w14:textId="19F81C4B" w:rsidR="00062C62" w:rsidRPr="005866C3" w:rsidRDefault="00062C62" w:rsidP="00062C62">
            <w:pPr>
              <w:rPr>
                <w:highlight w:val="yellow"/>
              </w:rPr>
            </w:pPr>
          </w:p>
        </w:tc>
        <w:tc>
          <w:tcPr>
            <w:tcW w:w="1710" w:type="dxa"/>
          </w:tcPr>
          <w:p w14:paraId="4D056A1C" w14:textId="51ABBFE8" w:rsidR="00062C62" w:rsidRPr="007D156E" w:rsidRDefault="00062C62" w:rsidP="00062C62"/>
        </w:tc>
        <w:tc>
          <w:tcPr>
            <w:tcW w:w="1003" w:type="dxa"/>
          </w:tcPr>
          <w:p w14:paraId="63C48564" w14:textId="0B3646F3" w:rsidR="00062C62" w:rsidRPr="007D156E" w:rsidRDefault="00062C62" w:rsidP="00062C62"/>
        </w:tc>
      </w:tr>
      <w:tr w:rsidR="00062C62" w:rsidRPr="007D156E" w14:paraId="7EA404C6" w14:textId="77777777" w:rsidTr="00062C62">
        <w:trPr>
          <w:trHeight w:val="274"/>
        </w:trPr>
        <w:tc>
          <w:tcPr>
            <w:tcW w:w="5418" w:type="dxa"/>
          </w:tcPr>
          <w:p w14:paraId="419BB2CE" w14:textId="77777777" w:rsidR="00062C62" w:rsidRPr="007D156E" w:rsidRDefault="00062C62" w:rsidP="00062C62">
            <w:r w:rsidRPr="007D156E">
              <w:t>Federal government</w:t>
            </w:r>
          </w:p>
        </w:tc>
        <w:tc>
          <w:tcPr>
            <w:tcW w:w="1530" w:type="dxa"/>
          </w:tcPr>
          <w:p w14:paraId="0D275258" w14:textId="002A3533" w:rsidR="00062C62" w:rsidRPr="007D156E" w:rsidRDefault="00062C62" w:rsidP="00062C62"/>
        </w:tc>
        <w:tc>
          <w:tcPr>
            <w:tcW w:w="1710" w:type="dxa"/>
          </w:tcPr>
          <w:p w14:paraId="388EB4B7" w14:textId="30DDA173" w:rsidR="00062C62" w:rsidRPr="007D156E" w:rsidRDefault="00062C62" w:rsidP="00062C62"/>
        </w:tc>
        <w:tc>
          <w:tcPr>
            <w:tcW w:w="1003" w:type="dxa"/>
          </w:tcPr>
          <w:p w14:paraId="55B7938A" w14:textId="61F5E1A0" w:rsidR="00062C62" w:rsidRPr="007D156E" w:rsidRDefault="00062C62" w:rsidP="00062C62"/>
        </w:tc>
      </w:tr>
      <w:tr w:rsidR="00062C62" w:rsidRPr="007D156E" w14:paraId="62ADD564" w14:textId="77777777" w:rsidTr="00062C62">
        <w:trPr>
          <w:trHeight w:val="289"/>
        </w:trPr>
        <w:tc>
          <w:tcPr>
            <w:tcW w:w="5418" w:type="dxa"/>
          </w:tcPr>
          <w:p w14:paraId="7558127E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ECA61A3" w14:textId="6FC461C5" w:rsidR="00062C62" w:rsidRPr="007D156E" w:rsidRDefault="005866C3" w:rsidP="00062C62">
            <w:pPr>
              <w:rPr>
                <w:b/>
              </w:rPr>
            </w:pPr>
            <w:r>
              <w:rPr>
                <w:b/>
              </w:rPr>
              <w:t>1500</w:t>
            </w:r>
          </w:p>
        </w:tc>
        <w:tc>
          <w:tcPr>
            <w:tcW w:w="1710" w:type="dxa"/>
          </w:tcPr>
          <w:p w14:paraId="4510796A" w14:textId="799221B9" w:rsidR="00062C62" w:rsidRPr="007D156E" w:rsidRDefault="0036298D" w:rsidP="00062C62">
            <w:pPr>
              <w:rPr>
                <w:b/>
              </w:rPr>
            </w:pPr>
            <w:r>
              <w:rPr>
                <w:b/>
              </w:rPr>
              <w:t>5</w:t>
            </w:r>
            <w:r w:rsidR="00845C4F" w:rsidRPr="007D156E">
              <w:rPr>
                <w:b/>
              </w:rPr>
              <w:t>/60</w:t>
            </w:r>
          </w:p>
        </w:tc>
        <w:tc>
          <w:tcPr>
            <w:tcW w:w="1003" w:type="dxa"/>
          </w:tcPr>
          <w:p w14:paraId="240EB120" w14:textId="0636B2C5" w:rsidR="00062C62" w:rsidRPr="007D156E" w:rsidRDefault="0036298D" w:rsidP="00826CF5">
            <w:pPr>
              <w:rPr>
                <w:b/>
              </w:rPr>
            </w:pPr>
            <w:r>
              <w:rPr>
                <w:b/>
              </w:rPr>
              <w:t>125</w:t>
            </w:r>
          </w:p>
        </w:tc>
      </w:tr>
    </w:tbl>
    <w:p w14:paraId="56625C71" w14:textId="622C2956" w:rsidR="00B46F2C" w:rsidRDefault="00B46F2C">
      <w:pPr>
        <w:rPr>
          <w:b/>
        </w:rPr>
      </w:pPr>
      <w:r w:rsidRPr="007D156E">
        <w:rPr>
          <w:b/>
        </w:rPr>
        <w:t xml:space="preserve">FEDERAL COST:  </w:t>
      </w:r>
      <w:r w:rsidRPr="007D156E">
        <w:t xml:space="preserve">The estimated annual cost to the Federal government is  </w:t>
      </w:r>
      <w:r w:rsidR="004375F4">
        <w:t>$1,000_____</w:t>
      </w:r>
    </w:p>
    <w:p w14:paraId="16814C92" w14:textId="77777777" w:rsidR="00B46F2C" w:rsidRDefault="00B46F2C">
      <w:pPr>
        <w:rPr>
          <w:b/>
          <w:bCs/>
          <w:u w:val="single"/>
        </w:rPr>
      </w:pPr>
    </w:p>
    <w:p w14:paraId="796337A1" w14:textId="7FAAB3B0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406DDE57" w:rsidR="00B46F2C" w:rsidRDefault="00A109F0" w:rsidP="00703EA4">
      <w:pPr>
        <w:pStyle w:val="ListParagraph"/>
        <w:numPr>
          <w:ilvl w:val="0"/>
          <w:numId w:val="19"/>
        </w:numPr>
      </w:pPr>
      <w:r>
        <w:t xml:space="preserve">This is a voluntary follow-up user feedback </w:t>
      </w:r>
      <w:r w:rsidR="0001315F">
        <w:t>survey sent to learners who have completed  all required components for one or more of t</w:t>
      </w:r>
      <w:r>
        <w:t xml:space="preserve">he </w:t>
      </w:r>
      <w:r w:rsidR="005866C3">
        <w:t>14</w:t>
      </w:r>
      <w:r w:rsidR="00D15908">
        <w:t xml:space="preserve"> </w:t>
      </w:r>
      <w:r w:rsidR="005866C3">
        <w:t xml:space="preserve">webinar </w:t>
      </w:r>
      <w:r w:rsidR="00D15908">
        <w:t xml:space="preserve">courses during FY2018.  </w:t>
      </w:r>
      <w:r w:rsidR="0001315F">
        <w:t>C</w:t>
      </w:r>
      <w:r>
        <w:t xml:space="preserve">ompletion status is assigned by CDC TRAIN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796F65" w:rsidRPr="00703EA4">
        <w:t>nclude laboratory professionals</w:t>
      </w:r>
      <w:r>
        <w:t xml:space="preserve"> 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C12115" w14:textId="77777777" w:rsidR="007924F1" w:rsidRDefault="007924F1">
      <w:r>
        <w:separator/>
      </w:r>
    </w:p>
  </w:endnote>
  <w:endnote w:type="continuationSeparator" w:id="0">
    <w:p w14:paraId="0DE46A03" w14:textId="77777777" w:rsidR="007924F1" w:rsidRDefault="00792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4818EE3D" w:rsidR="00796F65" w:rsidRDefault="00796F65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8A657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2258A2" w14:textId="77777777" w:rsidR="007924F1" w:rsidRDefault="007924F1">
      <w:r>
        <w:separator/>
      </w:r>
    </w:p>
  </w:footnote>
  <w:footnote w:type="continuationSeparator" w:id="0">
    <w:p w14:paraId="536FCEAE" w14:textId="77777777" w:rsidR="007924F1" w:rsidRDefault="007924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9B449A1"/>
    <w:multiLevelType w:val="hybridMultilevel"/>
    <w:tmpl w:val="DE08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5BF17DA4"/>
    <w:multiLevelType w:val="hybridMultilevel"/>
    <w:tmpl w:val="C0168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2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21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9"/>
  </w:num>
  <w:num w:numId="4">
    <w:abstractNumId w:val="21"/>
  </w:num>
  <w:num w:numId="5">
    <w:abstractNumId w:val="3"/>
  </w:num>
  <w:num w:numId="6">
    <w:abstractNumId w:val="1"/>
  </w:num>
  <w:num w:numId="7">
    <w:abstractNumId w:val="8"/>
  </w:num>
  <w:num w:numId="8">
    <w:abstractNumId w:val="15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7"/>
  </w:num>
  <w:num w:numId="15">
    <w:abstractNumId w:val="14"/>
  </w:num>
  <w:num w:numId="16">
    <w:abstractNumId w:val="12"/>
  </w:num>
  <w:num w:numId="17">
    <w:abstractNumId w:val="4"/>
  </w:num>
  <w:num w:numId="18">
    <w:abstractNumId w:val="5"/>
  </w:num>
  <w:num w:numId="19">
    <w:abstractNumId w:val="18"/>
  </w:num>
  <w:num w:numId="20">
    <w:abstractNumId w:val="16"/>
  </w:num>
  <w:num w:numId="21">
    <w:abstractNumId w:val="11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315F"/>
    <w:rsid w:val="00023A57"/>
    <w:rsid w:val="00047A64"/>
    <w:rsid w:val="00056153"/>
    <w:rsid w:val="00062C62"/>
    <w:rsid w:val="00067329"/>
    <w:rsid w:val="000B1CEF"/>
    <w:rsid w:val="000B2838"/>
    <w:rsid w:val="000D44CA"/>
    <w:rsid w:val="000E200B"/>
    <w:rsid w:val="000F1157"/>
    <w:rsid w:val="000F68BE"/>
    <w:rsid w:val="000F6BD5"/>
    <w:rsid w:val="0011638C"/>
    <w:rsid w:val="001438C2"/>
    <w:rsid w:val="00143F50"/>
    <w:rsid w:val="001813C3"/>
    <w:rsid w:val="00183F51"/>
    <w:rsid w:val="001919D2"/>
    <w:rsid w:val="001927A4"/>
    <w:rsid w:val="00194AC6"/>
    <w:rsid w:val="001A23B0"/>
    <w:rsid w:val="001A25CC"/>
    <w:rsid w:val="001B0AAA"/>
    <w:rsid w:val="001B4A28"/>
    <w:rsid w:val="001C39F7"/>
    <w:rsid w:val="001D0776"/>
    <w:rsid w:val="001D5879"/>
    <w:rsid w:val="001E7BD3"/>
    <w:rsid w:val="001F49B7"/>
    <w:rsid w:val="002029BA"/>
    <w:rsid w:val="002211B1"/>
    <w:rsid w:val="00237B48"/>
    <w:rsid w:val="0024521E"/>
    <w:rsid w:val="00263C3D"/>
    <w:rsid w:val="00274D0B"/>
    <w:rsid w:val="002821FF"/>
    <w:rsid w:val="00282C94"/>
    <w:rsid w:val="00285BD1"/>
    <w:rsid w:val="0028733F"/>
    <w:rsid w:val="002A38EF"/>
    <w:rsid w:val="002B3C95"/>
    <w:rsid w:val="002C29C4"/>
    <w:rsid w:val="002D0B92"/>
    <w:rsid w:val="002E3DCA"/>
    <w:rsid w:val="0030296A"/>
    <w:rsid w:val="00323739"/>
    <w:rsid w:val="00332023"/>
    <w:rsid w:val="003426C4"/>
    <w:rsid w:val="0035110F"/>
    <w:rsid w:val="0036298D"/>
    <w:rsid w:val="003675DB"/>
    <w:rsid w:val="003B104D"/>
    <w:rsid w:val="003C2A9C"/>
    <w:rsid w:val="003C482F"/>
    <w:rsid w:val="003D393E"/>
    <w:rsid w:val="003D5BBE"/>
    <w:rsid w:val="003E1597"/>
    <w:rsid w:val="003E3C61"/>
    <w:rsid w:val="003F1C5B"/>
    <w:rsid w:val="003F250C"/>
    <w:rsid w:val="0041337D"/>
    <w:rsid w:val="00434E33"/>
    <w:rsid w:val="004375F4"/>
    <w:rsid w:val="00441434"/>
    <w:rsid w:val="0045264C"/>
    <w:rsid w:val="00457EA8"/>
    <w:rsid w:val="00466520"/>
    <w:rsid w:val="0047190C"/>
    <w:rsid w:val="004876EC"/>
    <w:rsid w:val="004915A2"/>
    <w:rsid w:val="00495B8B"/>
    <w:rsid w:val="004A4C92"/>
    <w:rsid w:val="004B1524"/>
    <w:rsid w:val="004B3067"/>
    <w:rsid w:val="004C30D4"/>
    <w:rsid w:val="004D6E14"/>
    <w:rsid w:val="004E34EE"/>
    <w:rsid w:val="004F0B6C"/>
    <w:rsid w:val="005009B0"/>
    <w:rsid w:val="00512CA7"/>
    <w:rsid w:val="005264A3"/>
    <w:rsid w:val="00540DEF"/>
    <w:rsid w:val="00553426"/>
    <w:rsid w:val="00561139"/>
    <w:rsid w:val="00563991"/>
    <w:rsid w:val="005866C3"/>
    <w:rsid w:val="005A1006"/>
    <w:rsid w:val="005E714A"/>
    <w:rsid w:val="00604F3F"/>
    <w:rsid w:val="00605B62"/>
    <w:rsid w:val="006140A0"/>
    <w:rsid w:val="00621EF5"/>
    <w:rsid w:val="0062214E"/>
    <w:rsid w:val="00636621"/>
    <w:rsid w:val="00642B49"/>
    <w:rsid w:val="00654749"/>
    <w:rsid w:val="00673E3C"/>
    <w:rsid w:val="006821B1"/>
    <w:rsid w:val="006832D9"/>
    <w:rsid w:val="0069396E"/>
    <w:rsid w:val="0069403B"/>
    <w:rsid w:val="00696D87"/>
    <w:rsid w:val="006B05F2"/>
    <w:rsid w:val="006E12B5"/>
    <w:rsid w:val="006F2A80"/>
    <w:rsid w:val="006F3DDE"/>
    <w:rsid w:val="00703EA4"/>
    <w:rsid w:val="00704678"/>
    <w:rsid w:val="007132D0"/>
    <w:rsid w:val="007321A6"/>
    <w:rsid w:val="00732A5C"/>
    <w:rsid w:val="007425E7"/>
    <w:rsid w:val="00765689"/>
    <w:rsid w:val="00787119"/>
    <w:rsid w:val="007924F1"/>
    <w:rsid w:val="00796F65"/>
    <w:rsid w:val="007D156E"/>
    <w:rsid w:val="007E6CA4"/>
    <w:rsid w:val="00802607"/>
    <w:rsid w:val="008101A5"/>
    <w:rsid w:val="00817AE3"/>
    <w:rsid w:val="00822664"/>
    <w:rsid w:val="00826CF5"/>
    <w:rsid w:val="00840FCA"/>
    <w:rsid w:val="00843796"/>
    <w:rsid w:val="00845C4F"/>
    <w:rsid w:val="008514F9"/>
    <w:rsid w:val="008665C5"/>
    <w:rsid w:val="00892161"/>
    <w:rsid w:val="00895229"/>
    <w:rsid w:val="00895975"/>
    <w:rsid w:val="008A6574"/>
    <w:rsid w:val="008C2F58"/>
    <w:rsid w:val="008C4D2E"/>
    <w:rsid w:val="008F0203"/>
    <w:rsid w:val="008F50D4"/>
    <w:rsid w:val="009239AA"/>
    <w:rsid w:val="00935ADA"/>
    <w:rsid w:val="00946B6C"/>
    <w:rsid w:val="00955A71"/>
    <w:rsid w:val="0096108F"/>
    <w:rsid w:val="00966551"/>
    <w:rsid w:val="00977C4B"/>
    <w:rsid w:val="00980E26"/>
    <w:rsid w:val="009A6AAA"/>
    <w:rsid w:val="009B756A"/>
    <w:rsid w:val="009C13B9"/>
    <w:rsid w:val="009D01A2"/>
    <w:rsid w:val="009E229E"/>
    <w:rsid w:val="009F5923"/>
    <w:rsid w:val="00A05CD9"/>
    <w:rsid w:val="00A109F0"/>
    <w:rsid w:val="00A311A8"/>
    <w:rsid w:val="00A403BB"/>
    <w:rsid w:val="00A4296B"/>
    <w:rsid w:val="00A602A1"/>
    <w:rsid w:val="00A60DD8"/>
    <w:rsid w:val="00A674DF"/>
    <w:rsid w:val="00A83AA6"/>
    <w:rsid w:val="00A8505D"/>
    <w:rsid w:val="00A92C26"/>
    <w:rsid w:val="00AA5E15"/>
    <w:rsid w:val="00AB07A4"/>
    <w:rsid w:val="00AE1809"/>
    <w:rsid w:val="00B0349E"/>
    <w:rsid w:val="00B46F2C"/>
    <w:rsid w:val="00B610DC"/>
    <w:rsid w:val="00B66E4C"/>
    <w:rsid w:val="00B80D76"/>
    <w:rsid w:val="00BA2105"/>
    <w:rsid w:val="00BA7E06"/>
    <w:rsid w:val="00BB43B5"/>
    <w:rsid w:val="00BB6219"/>
    <w:rsid w:val="00BD290F"/>
    <w:rsid w:val="00BE03D7"/>
    <w:rsid w:val="00C11023"/>
    <w:rsid w:val="00C14CC4"/>
    <w:rsid w:val="00C3300C"/>
    <w:rsid w:val="00C33C52"/>
    <w:rsid w:val="00C40D8B"/>
    <w:rsid w:val="00C77E6D"/>
    <w:rsid w:val="00C8407A"/>
    <w:rsid w:val="00C8488C"/>
    <w:rsid w:val="00C86E91"/>
    <w:rsid w:val="00CA09D8"/>
    <w:rsid w:val="00CA2650"/>
    <w:rsid w:val="00CB1078"/>
    <w:rsid w:val="00CC3C04"/>
    <w:rsid w:val="00CC6FAF"/>
    <w:rsid w:val="00D15908"/>
    <w:rsid w:val="00D24698"/>
    <w:rsid w:val="00D6383F"/>
    <w:rsid w:val="00D6488F"/>
    <w:rsid w:val="00D65F5D"/>
    <w:rsid w:val="00D70EC7"/>
    <w:rsid w:val="00D71221"/>
    <w:rsid w:val="00D725DF"/>
    <w:rsid w:val="00DA3FD2"/>
    <w:rsid w:val="00DB59D0"/>
    <w:rsid w:val="00DC33D3"/>
    <w:rsid w:val="00E2594A"/>
    <w:rsid w:val="00E26329"/>
    <w:rsid w:val="00E40B50"/>
    <w:rsid w:val="00E50293"/>
    <w:rsid w:val="00E65FFC"/>
    <w:rsid w:val="00E80951"/>
    <w:rsid w:val="00E854FE"/>
    <w:rsid w:val="00E86CC6"/>
    <w:rsid w:val="00E91577"/>
    <w:rsid w:val="00EA5C01"/>
    <w:rsid w:val="00EB56B3"/>
    <w:rsid w:val="00EC01AD"/>
    <w:rsid w:val="00ED6492"/>
    <w:rsid w:val="00EF2095"/>
    <w:rsid w:val="00EF4F15"/>
    <w:rsid w:val="00F0273E"/>
    <w:rsid w:val="00F06866"/>
    <w:rsid w:val="00F15956"/>
    <w:rsid w:val="00F24CFC"/>
    <w:rsid w:val="00F3170F"/>
    <w:rsid w:val="00F4017B"/>
    <w:rsid w:val="00F4136F"/>
    <w:rsid w:val="00F976B0"/>
    <w:rsid w:val="00FA2AD4"/>
    <w:rsid w:val="00FA6DE7"/>
    <w:rsid w:val="00FA7113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38</Words>
  <Characters>819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9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8-08-13T16:04:00Z</dcterms:created>
  <dcterms:modified xsi:type="dcterms:W3CDTF">2018-08-13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